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F97CA0" w:rsidRDefault="00BC678D" w14:paraId="4C831D6B" w14:textId="77777777">
      <w:pPr>
        <w:pStyle w:val="a4"/>
      </w:pPr>
      <w:r>
        <w:t>Отчет по лабораторной работе №7</w:t>
      </w:r>
    </w:p>
    <w:p w:rsidR="00F97CA0" w:rsidRDefault="00BC678D" w14:paraId="17134EB9" w14:textId="77777777">
      <w:pPr>
        <w:pStyle w:val="a6"/>
        <w:rPr/>
      </w:pPr>
      <w:r w:rsidR="00BC678D">
        <w:rPr/>
        <w:t>Дисциплина: архитектура компьютера</w:t>
      </w:r>
    </w:p>
    <w:p w:rsidR="3F5E712D" w:rsidP="67AF442E" w:rsidRDefault="3F5E712D" w14:paraId="25887A75" w14:textId="657C7936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3F5E712D">
        <w:rPr/>
        <w:t>Алексеев Илья Сергеевич</w:t>
      </w:r>
    </w:p>
    <w:sdt>
      <w:sdtPr>
        <w:id w:val="468314349"/>
        <w:docPartObj>
          <w:docPartGallery w:val="Table of Contents"/>
          <w:docPartUnique/>
        </w:docPartObj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F97CA0" w:rsidRDefault="00BC678D" w14:paraId="5BA24CAF" w14:textId="77777777">
          <w:pPr>
            <w:pStyle w:val="af0"/>
          </w:pPr>
          <w:r>
            <w:t>Содержание</w:t>
          </w:r>
        </w:p>
        <w:p w:rsidR="00F97CA0" w:rsidRDefault="00BC678D" w14:paraId="4C73D54D" w14:textId="77777777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943276584"/>
        <w:placeholder>
          <w:docPart w:val="DefaultPlaceholder_1081868574"/>
        </w:placeholde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F97CA0" w:rsidRDefault="00BC678D" w14:paraId="2A7B48DA" w14:textId="77777777">
          <w:pPr>
            <w:pStyle w:val="af0"/>
          </w:pPr>
          <w:r>
            <w:t>Список иллюстраций</w:t>
          </w:r>
        </w:p>
        <w:p w:rsidR="00F97CA0" w:rsidRDefault="00BC678D" w14:paraId="5B5CC86D" w14:textId="77777777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975099974"/>
        <w:placeholder>
          <w:docPart w:val="DefaultPlaceholder_1081868574"/>
        </w:placeholde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F97CA0" w:rsidRDefault="00BC678D" w14:paraId="7D1E235A" w14:textId="77777777">
          <w:pPr>
            <w:pStyle w:val="af0"/>
          </w:pPr>
          <w:r>
            <w:t>Список таблиц</w:t>
          </w:r>
        </w:p>
        <w:p w:rsidR="00F97CA0" w:rsidRDefault="00BC678D" w14:paraId="3EEE1BF4" w14:textId="77777777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fldChar w:fldCharType="end"/>
          </w:r>
        </w:p>
      </w:sdtContent>
    </w:sdt>
    <w:p w:rsidR="00F97CA0" w:rsidRDefault="00BC678D" w14:paraId="201D59E2" w14:textId="77777777">
      <w:pPr>
        <w:pStyle w:val="1"/>
      </w:pPr>
      <w:bookmarkStart w:name="цель-работы" w:id="0"/>
      <w:r>
        <w:rPr>
          <w:rStyle w:val="SectionNumber"/>
        </w:rPr>
        <w:t>1</w:t>
      </w:r>
      <w:r>
        <w:tab/>
      </w:r>
      <w:r>
        <w:t>Цель работы</w:t>
      </w:r>
    </w:p>
    <w:p w:rsidR="00F97CA0" w:rsidRDefault="00BC678D" w14:paraId="4E395EBA" w14:textId="77777777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:rsidR="00F97CA0" w:rsidRDefault="00BC678D" w14:paraId="29FA9F7E" w14:textId="77777777">
      <w:pPr>
        <w:pStyle w:val="1"/>
      </w:pPr>
      <w:bookmarkStart w:name="задание" w:id="1"/>
      <w:bookmarkEnd w:id="0"/>
      <w:r>
        <w:rPr>
          <w:rStyle w:val="SectionNumber"/>
        </w:rPr>
        <w:t>2</w:t>
      </w:r>
      <w:r>
        <w:tab/>
      </w:r>
      <w:r>
        <w:t>Задание</w:t>
      </w:r>
    </w:p>
    <w:p w:rsidR="00F97CA0" w:rsidRDefault="00BC678D" w14:paraId="5332084E" w14:textId="77777777">
      <w:pPr>
        <w:pStyle w:val="Compact"/>
        <w:numPr>
          <w:ilvl w:val="0"/>
          <w:numId w:val="2"/>
        </w:numPr>
      </w:pPr>
      <w:r>
        <w:t>Реализация переходов в NASM</w:t>
      </w:r>
    </w:p>
    <w:p w:rsidR="00F97CA0" w:rsidRDefault="00BC678D" w14:paraId="6796AF6B" w14:textId="77777777">
      <w:pPr>
        <w:pStyle w:val="Compact"/>
        <w:numPr>
          <w:ilvl w:val="0"/>
          <w:numId w:val="2"/>
        </w:numPr>
      </w:pPr>
      <w:r>
        <w:t>Изучение структуры файлов листинга</w:t>
      </w:r>
    </w:p>
    <w:p w:rsidR="00F97CA0" w:rsidRDefault="00BC678D" w14:paraId="651B7E68" w14:textId="77777777">
      <w:pPr>
        <w:pStyle w:val="Compact"/>
        <w:numPr>
          <w:ilvl w:val="0"/>
          <w:numId w:val="2"/>
        </w:numPr>
      </w:pPr>
      <w:r>
        <w:t>Самостоятельное написание программ по материалам лабораторной работы</w:t>
      </w:r>
    </w:p>
    <w:p w:rsidR="00F97CA0" w:rsidRDefault="00BC678D" w14:paraId="56415CE5" w14:textId="77777777">
      <w:pPr>
        <w:pStyle w:val="1"/>
      </w:pPr>
      <w:bookmarkStart w:name="теоретическое-введение" w:id="2"/>
      <w:bookmarkEnd w:id="1"/>
      <w:r>
        <w:rPr>
          <w:rStyle w:val="SectionNumber"/>
        </w:rPr>
        <w:t>3</w:t>
      </w:r>
      <w:r>
        <w:tab/>
      </w:r>
      <w:r>
        <w:t>Теоретическое введение</w:t>
      </w:r>
    </w:p>
    <w:p w:rsidR="00F97CA0" w:rsidRDefault="00BC678D" w14:paraId="7F4303C6" w14:textId="77777777">
      <w:pPr>
        <w:pStyle w:val="FirstParagraph"/>
      </w:pPr>
      <w:r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- граммы без каких-либо условий.</w:t>
      </w:r>
    </w:p>
    <w:p w:rsidR="00F97CA0" w:rsidRDefault="00BC678D" w14:paraId="2C6CFE6B" w14:textId="77777777">
      <w:pPr>
        <w:pStyle w:val="1"/>
      </w:pPr>
      <w:bookmarkStart w:name="выполнение-лабораторной-работы" w:id="3"/>
      <w:bookmarkEnd w:id="2"/>
      <w:r>
        <w:rPr>
          <w:rStyle w:val="SectionNumber"/>
        </w:rPr>
        <w:t>4</w:t>
      </w:r>
      <w:r>
        <w:tab/>
      </w:r>
      <w:r>
        <w:t>Выполнение лабораторной работы</w:t>
      </w:r>
    </w:p>
    <w:p w:rsidR="00F97CA0" w:rsidRDefault="00BC678D" w14:paraId="4A501570" w14:textId="77777777">
      <w:pPr>
        <w:pStyle w:val="2"/>
      </w:pPr>
      <w:bookmarkStart w:name="реализация-переходов-в-nasm" w:id="4"/>
      <w:r>
        <w:rPr>
          <w:rStyle w:val="SectionNumber"/>
        </w:rPr>
        <w:t>4.1</w:t>
      </w:r>
      <w:r>
        <w:tab/>
      </w:r>
      <w:r>
        <w:t>Реализация переходов в NASM</w:t>
      </w:r>
    </w:p>
    <w:p w:rsidR="00F97CA0" w:rsidRDefault="00BC678D" w14:paraId="7D07461D" w14:textId="77777777">
      <w:pPr>
        <w:pStyle w:val="FirstParagraph"/>
      </w:pPr>
      <w:r>
        <w:t>Создаю каталог для программ лабораторной работы №7 (рис. 1).</w:t>
      </w:r>
    </w:p>
    <w:p w:rsidR="00F97CA0" w:rsidRDefault="00BC678D" w14:paraId="672A6659" w14:textId="77777777">
      <w:pPr>
        <w:pStyle w:val="CaptionedFigure"/>
      </w:pPr>
      <w:bookmarkStart w:name="fig:001" w:id="5"/>
      <w:r>
        <w:rPr>
          <w:noProof/>
        </w:rPr>
        <w:drawing>
          <wp:inline distT="0" distB="0" distL="0" distR="0" wp14:anchorId="5A29B6CF" wp14:editId="07777777">
            <wp:extent cx="3733800" cy="313092"/>
            <wp:effectExtent l="0" t="0" r="0" b="0"/>
            <wp:docPr id="24" name="Picture" descr="Рис. 1: Создание каталога и файла дл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68AE3589" w14:textId="77777777">
      <w:pPr>
        <w:pStyle w:val="ImageCaption"/>
      </w:pPr>
      <w:r>
        <w:t>Рис. 1: Создание каталога и файла для программы</w:t>
      </w:r>
    </w:p>
    <w:bookmarkEnd w:id="5"/>
    <w:p w:rsidR="00F97CA0" w:rsidRDefault="00BC678D" w14:paraId="0D5C618C" w14:textId="77777777">
      <w:pPr>
        <w:pStyle w:val="a0"/>
      </w:pPr>
      <w:r>
        <w:t>Копирую код из листинга в файл будущей программы. (рис. 2).</w:t>
      </w:r>
    </w:p>
    <w:p w:rsidR="00F97CA0" w:rsidRDefault="00BC678D" w14:paraId="0A37501D" w14:textId="77777777">
      <w:pPr>
        <w:pStyle w:val="CaptionedFigure"/>
      </w:pPr>
      <w:bookmarkStart w:name="fig:002" w:id="6"/>
      <w:r>
        <w:rPr>
          <w:noProof/>
        </w:rPr>
        <w:drawing>
          <wp:inline distT="0" distB="0" distL="0" distR="0" wp14:anchorId="6F613348" wp14:editId="07777777">
            <wp:extent cx="3733800" cy="7849977"/>
            <wp:effectExtent l="0" t="0" r="0" b="0"/>
            <wp:docPr id="28" name="Picture" descr="Рис. 2: Сохра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2DF8B3E3" w14:textId="77777777">
      <w:pPr>
        <w:pStyle w:val="ImageCaption"/>
      </w:pPr>
      <w:r>
        <w:t>Рис. 2: Сохранение программы</w:t>
      </w:r>
    </w:p>
    <w:bookmarkEnd w:id="6"/>
    <w:p w:rsidR="00F97CA0" w:rsidRDefault="00BC678D" w14:paraId="5A5942B3" w14:textId="77777777">
      <w:pPr>
        <w:pStyle w:val="a0"/>
      </w:pPr>
      <w:r>
        <w:t>При запуске программы я убедился в том, что неусловный переход действительно изменяет порядок выполнения инструкций (рис. 3).</w:t>
      </w:r>
    </w:p>
    <w:p w:rsidR="00F97CA0" w:rsidRDefault="00BC678D" w14:paraId="5DAB6C7B" w14:textId="77777777">
      <w:pPr>
        <w:pStyle w:val="CaptionedFigure"/>
      </w:pPr>
      <w:bookmarkStart w:name="fig:003" w:id="7"/>
      <w:r>
        <w:rPr>
          <w:noProof/>
        </w:rPr>
        <w:drawing>
          <wp:inline distT="0" distB="0" distL="0" distR="0" wp14:anchorId="0BACA6FF" wp14:editId="07777777">
            <wp:extent cx="3733800" cy="393545"/>
            <wp:effectExtent l="0" t="0" r="0" b="0"/>
            <wp:docPr id="32" name="Picture" descr="Рис. 3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7D6716E2" w14:textId="77777777">
      <w:pPr>
        <w:pStyle w:val="ImageCaption"/>
      </w:pPr>
      <w:r>
        <w:t>Рис. 3: Запуск программы</w:t>
      </w:r>
    </w:p>
    <w:bookmarkEnd w:id="7"/>
    <w:p w:rsidR="00F97CA0" w:rsidRDefault="00BC678D" w14:paraId="40CBAE5A" w14:textId="77777777">
      <w:pPr>
        <w:pStyle w:val="a0"/>
      </w:pPr>
      <w:r>
        <w:t>Изменяю программу таким образом, чтобы поменялся порядок выполнения функций (рис. 4).</w:t>
      </w:r>
    </w:p>
    <w:p w:rsidR="00F97CA0" w:rsidRDefault="00BC678D" w14:paraId="02EB378F" w14:textId="77777777">
      <w:pPr>
        <w:pStyle w:val="CaptionedFigure"/>
      </w:pPr>
      <w:bookmarkStart w:name="fig:004" w:id="8"/>
      <w:r>
        <w:rPr>
          <w:noProof/>
        </w:rPr>
        <w:drawing>
          <wp:inline distT="0" distB="0" distL="0" distR="0" wp14:anchorId="053317AF" wp14:editId="07777777">
            <wp:extent cx="3733800" cy="7586304"/>
            <wp:effectExtent l="0" t="0" r="0" b="0"/>
            <wp:docPr id="36" name="Picture" descr="Рис. 4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454294E4" w14:textId="77777777">
      <w:pPr>
        <w:pStyle w:val="ImageCaption"/>
      </w:pPr>
      <w:r>
        <w:t>Рис. 4: Изменение программы</w:t>
      </w:r>
    </w:p>
    <w:bookmarkEnd w:id="8"/>
    <w:p w:rsidR="00F97CA0" w:rsidRDefault="00BC678D" w14:paraId="2E32AF95" w14:textId="77777777">
      <w:pPr>
        <w:pStyle w:val="a0"/>
      </w:pPr>
      <w:r>
        <w:t>Запускаю программу и проверяю, что примененные изменения верны (рис. 5).</w:t>
      </w:r>
    </w:p>
    <w:p w:rsidR="00F97CA0" w:rsidRDefault="00BC678D" w14:paraId="6A05A809" w14:textId="77777777">
      <w:pPr>
        <w:pStyle w:val="CaptionedFigure"/>
      </w:pPr>
      <w:bookmarkStart w:name="fig:005" w:id="9"/>
      <w:r>
        <w:rPr>
          <w:noProof/>
        </w:rPr>
        <w:drawing>
          <wp:inline distT="0" distB="0" distL="0" distR="0" wp14:anchorId="5100D3E1" wp14:editId="07777777">
            <wp:extent cx="3733800" cy="374671"/>
            <wp:effectExtent l="0" t="0" r="0" b="0"/>
            <wp:docPr id="40" name="Picture" descr="Рис. 5: Запуск изменеен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5767E351" w14:textId="77777777">
      <w:pPr>
        <w:pStyle w:val="ImageCaption"/>
      </w:pPr>
      <w:r>
        <w:t>Рис. 5: Запуск изменеенной программы</w:t>
      </w:r>
    </w:p>
    <w:bookmarkEnd w:id="9"/>
    <w:p w:rsidR="00F97CA0" w:rsidRDefault="00BC678D" w14:paraId="383DFD88" w14:textId="77777777">
      <w:pPr>
        <w:pStyle w:val="a0"/>
      </w:pPr>
      <w:r>
        <w:t>Теперь изменяю текст программы так, чтобы все три сообщения вывелись в обратном порядке (рис. 6).</w:t>
      </w:r>
    </w:p>
    <w:p w:rsidR="00F97CA0" w:rsidRDefault="00BC678D" w14:paraId="5A39BBE3" w14:textId="77777777">
      <w:pPr>
        <w:pStyle w:val="CaptionedFigure"/>
      </w:pPr>
      <w:bookmarkStart w:name="fig:006" w:id="10"/>
      <w:r>
        <w:rPr>
          <w:noProof/>
        </w:rPr>
        <w:drawing>
          <wp:inline distT="0" distB="0" distL="0" distR="0" wp14:anchorId="23BF574E" wp14:editId="07777777">
            <wp:extent cx="3733800" cy="8344132"/>
            <wp:effectExtent l="0" t="0" r="0" b="0"/>
            <wp:docPr id="44" name="Picture" descr="Рис. 6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1E5DA762" w14:textId="77777777">
      <w:pPr>
        <w:pStyle w:val="ImageCaption"/>
      </w:pPr>
      <w:r>
        <w:t>Рис. 6: Изменение программы</w:t>
      </w:r>
    </w:p>
    <w:bookmarkEnd w:id="10"/>
    <w:p w:rsidR="00F97CA0" w:rsidRDefault="00BC678D" w14:paraId="6E4B4B74" w14:textId="77777777">
      <w:pPr>
        <w:pStyle w:val="a0"/>
      </w:pPr>
      <w:r>
        <w:t>Работа выполнена корректно, программа в нужном мне порядке выводит сообщения (рис. 7).</w:t>
      </w:r>
    </w:p>
    <w:p w:rsidR="00F97CA0" w:rsidRDefault="00BC678D" w14:paraId="41C8F396" w14:textId="77777777">
      <w:pPr>
        <w:pStyle w:val="CaptionedFigure"/>
      </w:pPr>
      <w:bookmarkStart w:name="fig:007" w:id="11"/>
      <w:r>
        <w:rPr>
          <w:noProof/>
        </w:rPr>
        <w:drawing>
          <wp:inline distT="0" distB="0" distL="0" distR="0" wp14:anchorId="10999EC9" wp14:editId="07777777">
            <wp:extent cx="3733800" cy="479965"/>
            <wp:effectExtent l="0" t="0" r="0" b="0"/>
            <wp:docPr id="48" name="Picture" descr="Рис. 7: Провер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7519891D" w14:textId="77777777">
      <w:pPr>
        <w:pStyle w:val="ImageCaption"/>
      </w:pPr>
      <w:r>
        <w:t>Рис. 7: Проверка изменений</w:t>
      </w:r>
    </w:p>
    <w:bookmarkEnd w:id="11"/>
    <w:p w:rsidR="00F97CA0" w:rsidRDefault="00BC678D" w14:paraId="248AC3B3" w14:textId="77777777">
      <w:pPr>
        <w:pStyle w:val="a0"/>
      </w:pPr>
      <w:r>
        <w:t>Создаю новый рабочий файл и вставляю в него код из следующего листинга (рис. 8).</w:t>
      </w:r>
    </w:p>
    <w:p w:rsidR="00F97CA0" w:rsidRDefault="00BC678D" w14:paraId="72A3D3EC" w14:textId="77777777">
      <w:pPr>
        <w:pStyle w:val="CaptionedFigure"/>
      </w:pPr>
      <w:bookmarkStart w:name="fig:008" w:id="12"/>
      <w:r>
        <w:rPr>
          <w:noProof/>
        </w:rPr>
        <w:drawing>
          <wp:inline distT="0" distB="0" distL="0" distR="0" wp14:anchorId="095E2A13" wp14:editId="07777777">
            <wp:extent cx="3733800" cy="7730132"/>
            <wp:effectExtent l="0" t="0" r="0" b="0"/>
            <wp:docPr id="52" name="Picture" descr="Рис. 8: Сохранение но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74B09D0D" w14:textId="77777777">
      <w:pPr>
        <w:pStyle w:val="ImageCaption"/>
      </w:pPr>
      <w:r>
        <w:t>Рис. 8: Сохранение новой программы</w:t>
      </w:r>
    </w:p>
    <w:bookmarkEnd w:id="12"/>
    <w:p w:rsidR="00F97CA0" w:rsidRDefault="00BC678D" w14:paraId="7BA47597" w14:textId="77777777">
      <w:pPr>
        <w:pStyle w:val="a0"/>
      </w:pPr>
      <w:r>
        <w:t>Программа выводит значение переменной с максимальным значением, проверяю работу программы с разными входными данными (рис. 9).</w:t>
      </w:r>
    </w:p>
    <w:p w:rsidR="00F97CA0" w:rsidRDefault="00BC678D" w14:paraId="0D0B940D" w14:textId="77777777">
      <w:pPr>
        <w:pStyle w:val="CaptionedFigure"/>
      </w:pPr>
      <w:bookmarkStart w:name="fig:009" w:id="13"/>
      <w:r>
        <w:rPr>
          <w:noProof/>
        </w:rPr>
        <w:drawing>
          <wp:inline distT="0" distB="0" distL="0" distR="0" wp14:anchorId="320176C4" wp14:editId="07777777">
            <wp:extent cx="3733800" cy="1042923"/>
            <wp:effectExtent l="0" t="0" r="0" b="0"/>
            <wp:docPr id="56" name="Picture" descr="Рис. 9: Проверка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2F8086CE" w14:textId="77777777">
      <w:pPr>
        <w:pStyle w:val="ImageCaption"/>
      </w:pPr>
      <w:r>
        <w:t>Рис. 9: Проверка программы из листинга</w:t>
      </w:r>
    </w:p>
    <w:p w:rsidR="00F97CA0" w:rsidRDefault="00BC678D" w14:paraId="46DA6215" w14:textId="77777777">
      <w:pPr>
        <w:pStyle w:val="2"/>
      </w:pPr>
      <w:bookmarkStart w:name="изучение-структуры-файла-листинга" w:id="14"/>
      <w:bookmarkEnd w:id="13"/>
      <w:bookmarkEnd w:id="4"/>
      <w:r>
        <w:rPr>
          <w:rStyle w:val="SectionNumber"/>
        </w:rPr>
        <w:t>4.2</w:t>
      </w:r>
      <w:r>
        <w:tab/>
      </w:r>
      <w:r>
        <w:t>Изучение структуры файла листинга</w:t>
      </w:r>
    </w:p>
    <w:p w:rsidR="00F97CA0" w:rsidRDefault="00BC678D" w14:paraId="043E071F" w14:textId="77777777">
      <w:pPr>
        <w:pStyle w:val="FirstParagraph"/>
      </w:pPr>
      <w:r>
        <w:t>Создаю файл листинга с помощью флага -l команды nasm и открываю его с помощью текстового редактора mousepad (рис. 10).</w:t>
      </w:r>
    </w:p>
    <w:p w:rsidR="00F97CA0" w:rsidRDefault="00BC678D" w14:paraId="0E27B00A" w14:textId="77777777">
      <w:pPr>
        <w:pStyle w:val="CaptionedFigure"/>
      </w:pPr>
      <w:bookmarkStart w:name="fig:010" w:id="15"/>
      <w:r>
        <w:rPr>
          <w:noProof/>
        </w:rPr>
        <w:drawing>
          <wp:inline distT="0" distB="0" distL="0" distR="0" wp14:anchorId="5F41BD94" wp14:editId="07777777">
            <wp:extent cx="3733800" cy="3395918"/>
            <wp:effectExtent l="0" t="0" r="0" b="0"/>
            <wp:docPr id="61" name="Picture" descr="Рис. 10: Проверка файла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772AAB04" w14:textId="77777777">
      <w:pPr>
        <w:pStyle w:val="ImageCaption"/>
      </w:pPr>
      <w:r>
        <w:t>Рис. 10: Проверка файла листинга</w:t>
      </w:r>
    </w:p>
    <w:bookmarkEnd w:id="15"/>
    <w:p w:rsidR="00F97CA0" w:rsidRDefault="00BC678D" w14:paraId="774178BD" w14:textId="77777777">
      <w:pPr>
        <w:pStyle w:val="a0"/>
      </w:pPr>
      <w:r>
        <w:t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 w:rsidR="00F97CA0" w:rsidRDefault="00BC678D" w14:paraId="7AA1DD89" w14:textId="77777777">
      <w:pPr>
        <w:pStyle w:val="a0"/>
      </w:pPr>
      <w:r>
        <w:t>Удаляю один операнд из случайной инструкции, чтобы проверить поведение файла листинга в дальнейшем (рис. 11).</w:t>
      </w:r>
    </w:p>
    <w:p w:rsidR="00F97CA0" w:rsidRDefault="00BC678D" w14:paraId="60061E4C" w14:textId="77777777">
      <w:pPr>
        <w:pStyle w:val="CaptionedFigure"/>
      </w:pPr>
      <w:bookmarkStart w:name="fig:011" w:id="16"/>
      <w:r>
        <w:rPr>
          <w:noProof/>
        </w:rPr>
        <w:drawing>
          <wp:inline distT="0" distB="0" distL="0" distR="0" wp14:anchorId="34BEC676" wp14:editId="07777777">
            <wp:extent cx="3454400" cy="10083800"/>
            <wp:effectExtent l="0" t="0" r="0" b="0"/>
            <wp:docPr id="65" name="Picture" descr="Рис. 11: Удаление операнда из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00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6F604748" w14:textId="77777777">
      <w:pPr>
        <w:pStyle w:val="ImageCaption"/>
      </w:pPr>
      <w:r>
        <w:t>Рис. 11: Удаление операнда из программы</w:t>
      </w:r>
    </w:p>
    <w:bookmarkEnd w:id="16"/>
    <w:p w:rsidR="00F97CA0" w:rsidRDefault="00BC678D" w14:paraId="2863F96C" w14:textId="77777777">
      <w:pPr>
        <w:pStyle w:val="a0"/>
      </w:pPr>
      <w:r>
        <w:t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p w:rsidR="00F97CA0" w:rsidRDefault="00BC678D" w14:paraId="44EAFD9C" w14:textId="77777777">
      <w:pPr>
        <w:pStyle w:val="CaptionedFigure"/>
      </w:pPr>
      <w:bookmarkStart w:name="fig:012" w:id="17"/>
      <w:r>
        <w:rPr>
          <w:noProof/>
        </w:rPr>
        <w:drawing>
          <wp:inline distT="0" distB="0" distL="0" distR="0" wp14:anchorId="0A998999" wp14:editId="07777777">
            <wp:extent cx="3733800" cy="568919"/>
            <wp:effectExtent l="0" t="0" r="0" b="0"/>
            <wp:docPr id="69" name="Picture" descr="Рис. 12: Просмотр ошибки в файле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54AF88E2" w14:textId="77777777">
      <w:pPr>
        <w:pStyle w:val="ImageCaption"/>
      </w:pPr>
      <w:r>
        <w:t>Рис. 12: Просмотр ошибки в файле листинга</w:t>
      </w:r>
    </w:p>
    <w:p w:rsidR="00F97CA0" w:rsidRDefault="00BC678D" w14:paraId="5EABF01C" w14:textId="77777777">
      <w:pPr>
        <w:pStyle w:val="2"/>
      </w:pPr>
      <w:bookmarkStart w:name="задания-для-самостоятельной-работы" w:id="18"/>
      <w:bookmarkEnd w:id="17"/>
      <w:bookmarkEnd w:id="14"/>
      <w:r>
        <w:rPr>
          <w:rStyle w:val="SectionNumber"/>
        </w:rPr>
        <w:t>4.3</w:t>
      </w:r>
      <w:r>
        <w:tab/>
      </w:r>
      <w:r>
        <w:t>Задания для самостоятельной работы</w:t>
      </w:r>
    </w:p>
    <w:p w:rsidR="00F97CA0" w:rsidRDefault="00BC678D" w14:paraId="1FF0E4A7" w14:textId="77777777">
      <w:pPr>
        <w:pStyle w:val="FirstParagraph"/>
      </w:pPr>
      <w:r>
        <w:t>При выполнении лаболаторной №7, мною небыло замечено кода который выдаст мне вариант для самостоятельной работы, поэтому я использую вариант №20 из лаболаторной №6. Возвращаю операнд к функции в программе и изменяю ее так, чтобы она выводила переменную с наименьшим значением (рис. 13).</w:t>
      </w:r>
    </w:p>
    <w:p w:rsidR="00F97CA0" w:rsidRDefault="00BC678D" w14:paraId="4B94D5A5" w14:textId="77777777">
      <w:pPr>
        <w:pStyle w:val="CaptionedFigure"/>
      </w:pPr>
      <w:bookmarkStart w:name="fig:013" w:id="19"/>
      <w:r>
        <w:rPr>
          <w:noProof/>
        </w:rPr>
        <w:drawing>
          <wp:inline distT="0" distB="0" distL="0" distR="0" wp14:anchorId="61B914EA" wp14:editId="07777777">
            <wp:extent cx="3733800" cy="7890908"/>
            <wp:effectExtent l="0" t="0" r="0" b="0"/>
            <wp:docPr id="74" name="Picture" descr="Рис. 13: Первая программа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6F0BC6B4" w14:textId="77777777">
      <w:pPr>
        <w:pStyle w:val="ImageCaption"/>
      </w:pPr>
      <w:r>
        <w:t>Рис. 13: Первая программа самостоятельной работы</w:t>
      </w:r>
    </w:p>
    <w:bookmarkEnd w:id="19"/>
    <w:p w:rsidR="00F97CA0" w:rsidRDefault="00BC678D" w14:paraId="2CBEF370" w14:textId="77777777">
      <w:pPr>
        <w:pStyle w:val="a0"/>
      </w:pPr>
      <w:r>
        <w:t>Код первой программы:</w:t>
      </w:r>
    </w:p>
    <w:p w:rsidR="00F97CA0" w:rsidRDefault="00BC678D" w14:paraId="37145AAB" w14:textId="77777777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В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Наименьшее число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>dd</w:t>
      </w:r>
      <w:r>
        <w:rPr>
          <w:rStyle w:val="NormalTok"/>
        </w:rPr>
        <w:t xml:space="preserve"> </w:t>
      </w:r>
      <w:r>
        <w:rPr>
          <w:rStyle w:val="StringTok"/>
        </w:rPr>
        <w:t>'95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>dd</w:t>
      </w:r>
      <w:r>
        <w:rPr>
          <w:rStyle w:val="NormalTok"/>
        </w:rPr>
        <w:t xml:space="preserve"> </w:t>
      </w:r>
      <w:r>
        <w:rPr>
          <w:rStyle w:val="StringTok"/>
        </w:rPr>
        <w:t>'61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start: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br/>
      </w:r>
      <w:r>
        <w:rPr>
          <w:rStyle w:val="ControlFlowTok"/>
        </w:rPr>
        <w:t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br/>
      </w:r>
      <w:r>
        <w:rPr>
          <w:rStyle w:val="FunctionTok"/>
        </w:rPr>
        <w:t>check_B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br/>
      </w:r>
      <w:r>
        <w:rPr>
          <w:rStyle w:val="ControlFlowTok"/>
        </w:rPr>
        <w:t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br/>
      </w:r>
      <w:r>
        <w:rPr>
          <w:rStyle w:val="FunctionTok"/>
        </w:rPr>
        <w:t>fin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 w:rsidR="00F97CA0" w:rsidRDefault="00BC678D" w14:paraId="462C4F39" w14:textId="77777777">
      <w:pPr>
        <w:pStyle w:val="FirstParagraph"/>
      </w:pPr>
      <w:r>
        <w:t>Проверяю корректность написания первой программы (рис. 14).</w:t>
      </w:r>
    </w:p>
    <w:p w:rsidR="00F97CA0" w:rsidRDefault="00BC678D" w14:paraId="3DEEC669" w14:textId="77777777">
      <w:pPr>
        <w:pStyle w:val="CaptionedFigure"/>
      </w:pPr>
      <w:bookmarkStart w:name="fig:014" w:id="20"/>
      <w:r>
        <w:rPr>
          <w:noProof/>
        </w:rPr>
        <w:drawing>
          <wp:inline distT="0" distB="0" distL="0" distR="0" wp14:anchorId="2ADF6993" wp14:editId="07777777">
            <wp:extent cx="3733800" cy="388369"/>
            <wp:effectExtent l="0" t="0" r="0" b="0"/>
            <wp:docPr id="78" name="Picture" descr="Рис. 14: Проверка работы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6AEA5DD3" w14:textId="77777777">
      <w:pPr>
        <w:pStyle w:val="ImageCaption"/>
      </w:pPr>
      <w:r>
        <w:t>Рис. 14: Проверка работы первой программы</w:t>
      </w:r>
    </w:p>
    <w:bookmarkEnd w:id="20"/>
    <w:p w:rsidR="00F97CA0" w:rsidRDefault="00BC678D" w14:paraId="44B30450" w14:textId="77777777">
      <w:pPr>
        <w:pStyle w:val="a0"/>
      </w:pPr>
      <w:r>
        <w:t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p w:rsidR="00F97CA0" w:rsidRDefault="00BC678D" w14:paraId="3656B9AB" w14:textId="77777777">
      <w:pPr>
        <w:pStyle w:val="CaptionedFigure"/>
      </w:pPr>
      <w:bookmarkStart w:name="fig:015" w:id="21"/>
      <w:r>
        <w:rPr>
          <w:noProof/>
        </w:rPr>
        <w:drawing>
          <wp:inline distT="0" distB="0" distL="0" distR="0" wp14:anchorId="038B9A97" wp14:editId="07777777">
            <wp:extent cx="3733800" cy="5321826"/>
            <wp:effectExtent l="0" t="0" r="0" b="0"/>
            <wp:docPr id="82" name="Picture" descr="Рис. 15: Вторая программа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01DAF0B6" w14:textId="77777777">
      <w:pPr>
        <w:pStyle w:val="ImageCaption"/>
      </w:pPr>
      <w:r>
        <w:t>Рис. 15: Вторая программа самостоятельной работы</w:t>
      </w:r>
    </w:p>
    <w:bookmarkEnd w:id="21"/>
    <w:p w:rsidR="00F97CA0" w:rsidRDefault="00BC678D" w14:paraId="3C317C65" w14:textId="77777777">
      <w:pPr>
        <w:pStyle w:val="a0"/>
      </w:pPr>
      <w:r>
        <w:t>Код второй программы:</w:t>
      </w:r>
    </w:p>
    <w:p w:rsidR="00F97CA0" w:rsidRDefault="00BC678D" w14:paraId="6558FE3B" w14:textId="77777777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_x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x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msg_a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a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             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result </w:t>
      </w:r>
      <w:r>
        <w:rPr>
          <w:rStyle w:val="DataTypeTok"/>
        </w:rPr>
        <w:t>res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x 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x  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 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a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a            </w:t>
      </w:r>
      <w:r>
        <w:rPr>
          <w:rStyle w:val="NormalTok"/>
        </w:rPr>
        <w:t xml:space="preserve">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a    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  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ControlFlowTok"/>
        </w:rPr>
        <w:t>jge</w:t>
      </w:r>
      <w:r>
        <w:rPr>
          <w:rStyle w:val="NormalTok"/>
        </w:rPr>
        <w:t xml:space="preserve"> computeFunction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                                    </w:t>
      </w:r>
      <w:r>
        <w:br/>
      </w:r>
      <w:r>
        <w:rPr>
          <w:rStyle w:val="ControlFlowTok"/>
        </w:rPr>
        <w:t>jmp</w:t>
      </w:r>
      <w:r>
        <w:rPr>
          <w:rStyle w:val="NormalTok"/>
        </w:rPr>
        <w:t xml:space="preserve"> storeResult                                   </w:t>
      </w:r>
      <w:r>
        <w:br/>
      </w:r>
      <w:r>
        <w:rPr>
          <w:rStyle w:val="FunctionTok"/>
        </w:rPr>
        <w:t>computeFunction: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FunctionTok"/>
        </w:rPr>
        <w:t>storeResult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ult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          </w:t>
      </w:r>
      <w:r>
        <w:rPr>
          <w:rStyle w:val="NormalTok"/>
        </w:rPr>
        <w:t xml:space="preserve">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                                    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ult</w:t>
      </w:r>
      <w:r>
        <w:rPr>
          <w:rStyle w:val="OperatorTok"/>
        </w:rPr>
        <w:t>]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                                     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 w:rsidR="00F97CA0" w:rsidRDefault="00BC678D" w14:paraId="04622811" w14:textId="77777777">
      <w:pPr>
        <w:pStyle w:val="FirstParagraph"/>
      </w:pPr>
      <w:r>
        <w:t>Транслирую и компоную файл, запускаю и проверяю работу программмы для различных значений a и x (рис. 16).</w:t>
      </w:r>
    </w:p>
    <w:p w:rsidR="00F97CA0" w:rsidRDefault="00BC678D" w14:paraId="45FB0818" w14:textId="77777777">
      <w:pPr>
        <w:pStyle w:val="CaptionedFigure"/>
      </w:pPr>
      <w:bookmarkStart w:name="fig:016" w:id="22"/>
      <w:r>
        <w:rPr>
          <w:noProof/>
        </w:rPr>
        <w:drawing>
          <wp:inline distT="0" distB="0" distL="0" distR="0" wp14:anchorId="107DBA09" wp14:editId="07777777">
            <wp:extent cx="3733800" cy="737145"/>
            <wp:effectExtent l="0" t="0" r="0" b="0"/>
            <wp:docPr id="86" name="Picture" descr="Рис. 16: Проверка работы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CA0" w:rsidRDefault="00BC678D" w14:paraId="08962D77" w14:textId="77777777">
      <w:pPr>
        <w:pStyle w:val="ImageCaption"/>
      </w:pPr>
      <w:r>
        <w:t>Рис. 16: Проверка работы второй программы</w:t>
      </w:r>
    </w:p>
    <w:p w:rsidR="00F97CA0" w:rsidRDefault="00BC678D" w14:paraId="55C365B7" w14:textId="77777777">
      <w:pPr>
        <w:pStyle w:val="1"/>
      </w:pPr>
      <w:bookmarkStart w:name="выводы" w:id="23"/>
      <w:bookmarkEnd w:id="22"/>
      <w:bookmarkEnd w:id="18"/>
      <w:bookmarkEnd w:id="3"/>
      <w:r>
        <w:rPr>
          <w:rStyle w:val="SectionNumber"/>
        </w:rPr>
        <w:t>5</w:t>
      </w:r>
      <w:r>
        <w:tab/>
      </w:r>
      <w:r>
        <w:t>Выводы</w:t>
      </w:r>
    </w:p>
    <w:p w:rsidR="00F97CA0" w:rsidRDefault="00BC678D" w14:paraId="7B155432" w14:textId="77777777">
      <w:pPr>
        <w:pStyle w:val="FirstParagraph"/>
      </w:pPr>
      <w:r>
        <w:t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 с назначением и структурой файлов листинга.</w:t>
      </w:r>
    </w:p>
    <w:p w:rsidR="00F97CA0" w:rsidRDefault="00BC678D" w14:paraId="11132406" w14:textId="77777777">
      <w:pPr>
        <w:pStyle w:val="1"/>
      </w:pPr>
      <w:bookmarkStart w:name="список-литературы" w:id="24"/>
      <w:bookmarkEnd w:id="23"/>
      <w:r>
        <w:t>Список литературы</w:t>
      </w:r>
    </w:p>
    <w:p w:rsidR="00F97CA0" w:rsidRDefault="00BC678D" w14:paraId="3C83E861" w14:textId="77777777">
      <w:pPr>
        <w:pStyle w:val="Compact"/>
        <w:numPr>
          <w:ilvl w:val="0"/>
          <w:numId w:val="3"/>
        </w:numPr>
      </w:pPr>
      <w:hyperlink r:id="rId21">
        <w:r>
          <w:rPr>
            <w:rStyle w:val="af"/>
          </w:rPr>
          <w:t>Курс на ТУИС</w:t>
        </w:r>
      </w:hyperlink>
    </w:p>
    <w:p w:rsidR="00F97CA0" w:rsidRDefault="00BC678D" w14:paraId="4FA97DF4" w14:textId="77777777">
      <w:pPr>
        <w:pStyle w:val="Compact"/>
        <w:numPr>
          <w:ilvl w:val="0"/>
          <w:numId w:val="3"/>
        </w:numPr>
      </w:pPr>
      <w:hyperlink r:id="rId22">
        <w:r>
          <w:rPr>
            <w:rStyle w:val="af"/>
          </w:rPr>
          <w:t>Лабораторная работа №7</w:t>
        </w:r>
      </w:hyperlink>
    </w:p>
    <w:p w:rsidR="00F97CA0" w:rsidRDefault="00BC678D" w14:paraId="3E16729D" w14:textId="77777777">
      <w:pPr>
        <w:pStyle w:val="Compact"/>
        <w:numPr>
          <w:ilvl w:val="0"/>
          <w:numId w:val="3"/>
        </w:numPr>
      </w:pPr>
      <w:hyperlink r:id="rId23">
        <w:r>
          <w:rPr>
            <w:rStyle w:val="af"/>
          </w:rPr>
          <w:t>Программирование на языке ассемблера NASM Столяров А. В.</w:t>
        </w:r>
      </w:hyperlink>
    </w:p>
    <w:bookmarkEnd w:id="24"/>
    <w:sectPr w:rsidR="00F97CA0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05302913">
    <w:abstractNumId w:val="0"/>
  </w:num>
  <w:num w:numId="2" w16cid:durableId="15302211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54288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7CA0"/>
    <w:rsid w:val="00BA621D"/>
    <w:rsid w:val="00BC678D"/>
    <w:rsid w:val="00F97CA0"/>
    <w:rsid w:val="3F5E712D"/>
    <w:rsid w:val="67AF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D30BEA"/>
  <w15:docId w15:val="{3419ACBD-87D2-4940-9318-FD5E9A1446F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a1" w:default="1">
    <w:name w:val="Default Paragraph Font"/>
    <w:uiPriority w:val="1"/>
    <w:semiHidden/>
    <w:unhideWhenUsed/>
  </w:style>
  <w:style w:type="table" w:styleId="a2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3" w:default="1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FirstParagraph" w:customStyle="1">
    <w:name w:val="First Paragraph"/>
    <w:basedOn w:val="a0"/>
    <w:next w:val="a0"/>
    <w:qFormat/>
  </w:style>
  <w:style w:type="paragraph" w:styleId="Compact" w:customStyle="1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a5" w:customStyle="1">
    <w:name w:val="Заголовок Знак"/>
    <w:basedOn w:val="a1"/>
    <w:link w:val="a4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a7" w:customStyle="1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styleId="AbstractTitle" w:customStyle="1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styleId="10" w:customStyle="1">
    <w:name w:val="Заголовок 1 Знак"/>
    <w:basedOn w:val="a1"/>
    <w:link w:val="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20" w:customStyle="1">
    <w:name w:val="Заголовок 2 Знак"/>
    <w:basedOn w:val="a1"/>
    <w:link w:val="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30" w:customStyle="1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40" w:customStyle="1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50" w:customStyle="1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60" w:customStyle="1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70" w:customStyle="1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80" w:customStyle="1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90" w:customStyle="1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styleId="FootnoteBlockText" w:customStyle="1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styleId="TableCaption" w:customStyle="1">
    <w:name w:val="Table Caption"/>
    <w:basedOn w:val="ac"/>
    <w:pPr>
      <w:keepNext/>
    </w:pPr>
  </w:style>
  <w:style w:type="paragraph" w:styleId="ImageCaption" w:customStyle="1">
    <w:name w:val="Image Caption"/>
    <w:basedOn w:val="ac"/>
  </w:style>
  <w:style w:type="paragraph" w:styleId="Figure" w:customStyle="1">
    <w:name w:val="Figure"/>
    <w:basedOn w:val="a"/>
  </w:style>
  <w:style w:type="paragraph" w:styleId="CaptionedFigure" w:customStyle="1">
    <w:name w:val="Captioned Figure"/>
    <w:basedOn w:val="Figure"/>
    <w:pPr>
      <w:keepNext/>
    </w:pPr>
  </w:style>
  <w:style w:type="character" w:styleId="ad" w:customStyle="1">
    <w:name w:val="Название объекта Знак"/>
    <w:basedOn w:val="a1"/>
    <w:link w:val="ac"/>
  </w:style>
  <w:style w:type="character" w:styleId="VerbatimChar" w:customStyle="1">
    <w:name w:val="Verbatim Char"/>
    <w:basedOn w:val="ad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a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image" Target="media/image9.png" Id="rId13" /><Relationship Type="http://schemas.openxmlformats.org/officeDocument/2006/relationships/image" Target="media/image14.png" Id="rId18" /><Relationship Type="http://schemas.openxmlformats.org/officeDocument/2006/relationships/settings" Target="settings.xml" Id="rId3" /><Relationship Type="http://schemas.openxmlformats.org/officeDocument/2006/relationships/hyperlink" Target="https://esystem.rudn.ru/course/view.php?id=112" TargetMode="External" Id="rId21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image" Target="media/image13.png" Id="rId17" /><Relationship Type="http://schemas.openxmlformats.org/officeDocument/2006/relationships/theme" Target="theme/theme1.xml" Id="rId25" /><Relationship Type="http://schemas.openxmlformats.org/officeDocument/2006/relationships/styles" Target="styles.xml" Id="rId2" /><Relationship Type="http://schemas.openxmlformats.org/officeDocument/2006/relationships/image" Target="media/image12.png" Id="rId16" /><Relationship Type="http://schemas.openxmlformats.org/officeDocument/2006/relationships/image" Target="media/image16.png" Id="rId20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fontTable" Target="fontTable.xml" Id="rId24" /><Relationship Type="http://schemas.openxmlformats.org/officeDocument/2006/relationships/image" Target="media/image1.png" Id="rId5" /><Relationship Type="http://schemas.openxmlformats.org/officeDocument/2006/relationships/image" Target="media/image11.png" Id="rId15" /><Relationship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Id="rId23" /><Relationship Type="http://schemas.openxmlformats.org/officeDocument/2006/relationships/image" Target="media/image6.png" Id="rId10" /><Relationship Type="http://schemas.openxmlformats.org/officeDocument/2006/relationships/image" Target="media/image15.png" Id="rId19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image" Target="media/image10.png" Id="rId14" /><Relationship Type="http://schemas.openxmlformats.org/officeDocument/2006/relationships/hyperlink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7</dc:title>
  <dc:creator>Аннагулыев Арслан</dc:creator>
  <keywords/>
  <lastModifiedBy>Илья Алексеев</lastModifiedBy>
  <revision>2</revision>
  <dcterms:created xsi:type="dcterms:W3CDTF">2025-01-21T17:46:00.0000000Z</dcterms:created>
  <dcterms:modified xsi:type="dcterms:W3CDTF">2025-01-21T17:46:54.5883741Z</dcterms:modified>
  <dc:language>ru-RU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